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1AB6" w14:textId="287A1CA7" w:rsidR="00AE5B54" w:rsidRPr="003B2296" w:rsidRDefault="00A0633B" w:rsidP="00C67C6A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Cs w:val="24"/>
        </w:rPr>
      </w:pPr>
      <w:bookmarkStart w:id="0" w:name="_Hlk515955123"/>
      <w:r w:rsidRPr="003B2296">
        <w:rPr>
          <w:rFonts w:ascii="Arial" w:hAnsi="Arial" w:cs="Arial"/>
          <w:b/>
          <w:bCs/>
          <w:szCs w:val="24"/>
        </w:rPr>
        <w:t xml:space="preserve">Attachment </w:t>
      </w:r>
      <w:r w:rsidR="00071D34">
        <w:rPr>
          <w:rFonts w:ascii="Arial" w:hAnsi="Arial" w:cs="Arial"/>
          <w:b/>
          <w:bCs/>
          <w:szCs w:val="24"/>
        </w:rPr>
        <w:t>8</w:t>
      </w:r>
    </w:p>
    <w:bookmarkEnd w:id="0"/>
    <w:p w14:paraId="06CA6D55" w14:textId="4A4ECAC2" w:rsidR="00AE5B54" w:rsidRPr="003B2296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r w:rsidRPr="003B2296">
        <w:rPr>
          <w:rFonts w:ascii="Arial" w:hAnsi="Arial" w:cs="Arial"/>
          <w:b/>
          <w:szCs w:val="24"/>
        </w:rPr>
        <w:t>Application Cover Page</w:t>
      </w:r>
    </w:p>
    <w:p w14:paraId="6018286C" w14:textId="77777777" w:rsidR="003B2296" w:rsidRPr="001528EB" w:rsidRDefault="003B2296" w:rsidP="003B2296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Cs w:val="24"/>
        </w:rPr>
      </w:pPr>
      <w:bookmarkStart w:id="1" w:name="_Hlk119483302"/>
      <w:r w:rsidRPr="00FC7025">
        <w:rPr>
          <w:rFonts w:ascii="Arial" w:hAnsi="Arial" w:cs="Arial"/>
          <w:b/>
          <w:iCs/>
          <w:szCs w:val="24"/>
        </w:rPr>
        <w:t xml:space="preserve">Ending the HIV and Hepatitis C Epidemics </w:t>
      </w:r>
      <w:bookmarkEnd w:id="1"/>
      <w:r w:rsidRPr="00FC7025">
        <w:rPr>
          <w:rFonts w:ascii="Arial" w:hAnsi="Arial" w:cs="Arial"/>
          <w:b/>
          <w:iCs/>
          <w:szCs w:val="24"/>
        </w:rPr>
        <w:t>Utilizing Community Mobilization</w:t>
      </w:r>
    </w:p>
    <w:p w14:paraId="19D39220" w14:textId="1CCD1292" w:rsidR="003B2296" w:rsidRDefault="003B2296" w:rsidP="003B2296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  <w:r w:rsidRPr="00DB0EC0">
        <w:rPr>
          <w:rFonts w:ascii="Arial" w:hAnsi="Arial" w:cs="Arial"/>
          <w:b/>
          <w:szCs w:val="24"/>
        </w:rPr>
        <w:t>RFA #</w:t>
      </w:r>
      <w:r w:rsidR="00DB0EC0" w:rsidRPr="00DB0EC0">
        <w:rPr>
          <w:rFonts w:ascii="Arial" w:hAnsi="Arial" w:cs="Arial"/>
          <w:b/>
          <w:szCs w:val="24"/>
        </w:rPr>
        <w:t>20309</w:t>
      </w:r>
    </w:p>
    <w:p w14:paraId="024E1E98" w14:textId="2A71A958" w:rsidR="00DB0EC0" w:rsidRPr="00DB0EC0" w:rsidRDefault="00DB0EC0" w:rsidP="003B2296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color w:val="0070C0"/>
          <w:sz w:val="16"/>
          <w:szCs w:val="16"/>
        </w:rPr>
      </w:pPr>
      <w:r w:rsidRPr="00DB0EC0">
        <w:rPr>
          <w:rFonts w:ascii="Arial" w:hAnsi="Arial" w:cs="Arial"/>
          <w:b/>
          <w:color w:val="0070C0"/>
          <w:sz w:val="16"/>
          <w:szCs w:val="16"/>
        </w:rPr>
        <w:t>(Please type all information)</w:t>
      </w:r>
    </w:p>
    <w:p w14:paraId="40033911" w14:textId="77777777" w:rsidR="00A0633B" w:rsidRPr="00A0633B" w:rsidRDefault="00A0633B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 w:val="22"/>
          <w:szCs w:val="22"/>
        </w:rPr>
      </w:pPr>
    </w:p>
    <w:p w14:paraId="53D10032" w14:textId="77777777" w:rsidR="00246CCF" w:rsidRPr="00A0633B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sz w:val="22"/>
          <w:szCs w:val="22"/>
        </w:rPr>
      </w:pPr>
    </w:p>
    <w:p w14:paraId="140165CB" w14:textId="77777777" w:rsidR="00246CCF" w:rsidRPr="00A0633B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 xml:space="preserve">Applicant </w:t>
      </w:r>
      <w:r w:rsidR="00246CCF" w:rsidRPr="00A0633B">
        <w:rPr>
          <w:rFonts w:ascii="Arial" w:hAnsi="Arial" w:cs="Arial"/>
          <w:b/>
          <w:sz w:val="22"/>
          <w:szCs w:val="22"/>
        </w:rPr>
        <w:t>Organization Name: _______________</w:t>
      </w:r>
      <w:r w:rsidR="00131FC5" w:rsidRPr="00A0633B">
        <w:rPr>
          <w:rFonts w:ascii="Arial" w:hAnsi="Arial" w:cs="Arial"/>
          <w:b/>
          <w:sz w:val="22"/>
          <w:szCs w:val="22"/>
        </w:rPr>
        <w:t>______________________________</w:t>
      </w:r>
      <w:r w:rsidRPr="00A0633B">
        <w:rPr>
          <w:rFonts w:ascii="Arial" w:hAnsi="Arial" w:cs="Arial"/>
          <w:b/>
          <w:sz w:val="22"/>
          <w:szCs w:val="22"/>
        </w:rPr>
        <w:t>______</w:t>
      </w:r>
    </w:p>
    <w:p w14:paraId="14AAD83E" w14:textId="6B53DAD3" w:rsidR="00131FC5" w:rsidRPr="00706D5B" w:rsidRDefault="00131FC5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0"/>
        </w:rPr>
      </w:pPr>
      <w:r w:rsidRPr="00A0633B">
        <w:rPr>
          <w:rFonts w:ascii="Arial" w:hAnsi="Arial" w:cs="Arial"/>
          <w:b/>
          <w:sz w:val="22"/>
          <w:szCs w:val="22"/>
        </w:rPr>
        <w:t>Provider Type:</w:t>
      </w:r>
      <w:r w:rsidR="00DB0EC0">
        <w:rPr>
          <w:rFonts w:ascii="Arial" w:hAnsi="Arial" w:cs="Arial"/>
          <w:b/>
          <w:sz w:val="22"/>
          <w:szCs w:val="22"/>
        </w:rPr>
        <w:t xml:space="preserve"> </w:t>
      </w:r>
      <w:r w:rsidR="00706D5B" w:rsidRPr="00706D5B">
        <w:rPr>
          <w:rFonts w:ascii="Arial" w:hAnsi="Arial" w:cs="Arial"/>
          <w:b/>
          <w:color w:val="FF0000"/>
          <w:sz w:val="20"/>
        </w:rPr>
        <w:t>Select provider type below.</w:t>
      </w:r>
    </w:p>
    <w:p w14:paraId="439E1259" w14:textId="5C5D1952" w:rsidR="00DB0EC0" w:rsidRPr="00DB0EC0" w:rsidRDefault="00151498" w:rsidP="00DB0EC0">
      <w:pPr>
        <w:pStyle w:val="ListParagraph"/>
        <w:autoSpaceDE w:val="0"/>
        <w:autoSpaceDN w:val="0"/>
        <w:adjustRightInd w:val="0"/>
        <w:spacing w:before="240"/>
        <w:contextualSpacing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-673579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EC0" w:rsidRPr="00DB0EC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Not-for-profit 501(c)(3) community-based organization </w:t>
      </w:r>
    </w:p>
    <w:p w14:paraId="784FDABD" w14:textId="7AA15313" w:rsidR="00DB0EC0" w:rsidRPr="00DB0EC0" w:rsidRDefault="00151498" w:rsidP="00DB0EC0">
      <w:pPr>
        <w:pStyle w:val="ListParagraph"/>
        <w:autoSpaceDE w:val="0"/>
        <w:autoSpaceDN w:val="0"/>
        <w:adjustRightInd w:val="0"/>
        <w:spacing w:before="240"/>
        <w:contextualSpacing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-1193761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EC0" w:rsidRPr="00DB0EC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Academic </w:t>
      </w:r>
      <w:r w:rsidR="00DB0EC0">
        <w:rPr>
          <w:rFonts w:ascii="Arial" w:hAnsi="Arial" w:cs="Arial"/>
          <w:b/>
          <w:bCs/>
          <w:sz w:val="22"/>
          <w:szCs w:val="22"/>
        </w:rPr>
        <w:t>I</w:t>
      </w:r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nstitution </w:t>
      </w:r>
    </w:p>
    <w:p w14:paraId="2901667D" w14:textId="2E5A90B6" w:rsidR="00DB0EC0" w:rsidRPr="00DB0EC0" w:rsidRDefault="00151498" w:rsidP="00DB0EC0">
      <w:pPr>
        <w:pStyle w:val="ListParagraph"/>
        <w:autoSpaceDE w:val="0"/>
        <w:autoSpaceDN w:val="0"/>
        <w:adjustRightInd w:val="0"/>
        <w:spacing w:before="240"/>
        <w:contextualSpacing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1872188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EC0" w:rsidRPr="00DB0EC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State or County </w:t>
      </w:r>
      <w:r w:rsidR="00DB0EC0">
        <w:rPr>
          <w:rFonts w:ascii="Arial" w:hAnsi="Arial" w:cs="Arial"/>
          <w:b/>
          <w:bCs/>
          <w:sz w:val="22"/>
          <w:szCs w:val="22"/>
        </w:rPr>
        <w:t>H</w:t>
      </w:r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ealth </w:t>
      </w:r>
      <w:r w:rsidR="00DB0EC0">
        <w:rPr>
          <w:rFonts w:ascii="Arial" w:hAnsi="Arial" w:cs="Arial"/>
          <w:b/>
          <w:bCs/>
          <w:sz w:val="22"/>
          <w:szCs w:val="22"/>
        </w:rPr>
        <w:t>D</w:t>
      </w:r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epartment </w:t>
      </w:r>
    </w:p>
    <w:p w14:paraId="4A331CDA" w14:textId="196FE3C4" w:rsidR="00DB0EC0" w:rsidRPr="00DB0EC0" w:rsidRDefault="00151498" w:rsidP="00DB0EC0">
      <w:pPr>
        <w:pStyle w:val="ListParagraph"/>
        <w:autoSpaceDE w:val="0"/>
        <w:autoSpaceDN w:val="0"/>
        <w:adjustRightInd w:val="0"/>
        <w:spacing w:before="240"/>
        <w:contextualSpacing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643619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EC0" w:rsidRPr="00DB0EC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New York State Department of Health licensed Article 28 facility </w:t>
      </w:r>
    </w:p>
    <w:p w14:paraId="581BBF29" w14:textId="75E729E5" w:rsidR="00DB0EC0" w:rsidRPr="00DB0EC0" w:rsidRDefault="00151498" w:rsidP="00DB0EC0">
      <w:pPr>
        <w:pStyle w:val="ListParagraph"/>
        <w:autoSpaceDE w:val="0"/>
        <w:autoSpaceDN w:val="0"/>
        <w:adjustRightInd w:val="0"/>
        <w:spacing w:before="240"/>
        <w:contextualSpacing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1311449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EC0" w:rsidRPr="00DB0EC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Community </w:t>
      </w:r>
      <w:r w:rsidR="00DB0EC0">
        <w:rPr>
          <w:rFonts w:ascii="Arial" w:hAnsi="Arial" w:cs="Arial"/>
          <w:b/>
          <w:bCs/>
          <w:sz w:val="22"/>
          <w:szCs w:val="22"/>
        </w:rPr>
        <w:t>F</w:t>
      </w:r>
      <w:r w:rsidR="00DB0EC0" w:rsidRPr="00DB0EC0">
        <w:rPr>
          <w:rFonts w:ascii="Arial" w:hAnsi="Arial" w:cs="Arial"/>
          <w:b/>
          <w:bCs/>
          <w:sz w:val="22"/>
          <w:szCs w:val="22"/>
        </w:rPr>
        <w:t>oundation</w:t>
      </w:r>
    </w:p>
    <w:p w14:paraId="08803911" w14:textId="019D1F04" w:rsidR="00DB0EC0" w:rsidRPr="00DB0EC0" w:rsidRDefault="00151498" w:rsidP="00DB0EC0">
      <w:pPr>
        <w:pStyle w:val="ListParagraph"/>
        <w:autoSpaceDE w:val="0"/>
        <w:autoSpaceDN w:val="0"/>
        <w:adjustRightInd w:val="0"/>
        <w:spacing w:before="240"/>
        <w:contextualSpacing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-1025937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EC0" w:rsidRPr="00DB0EC0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Incorporated </w:t>
      </w:r>
      <w:r w:rsidR="00DB0EC0">
        <w:rPr>
          <w:rFonts w:ascii="Arial" w:hAnsi="Arial" w:cs="Arial"/>
          <w:b/>
          <w:bCs/>
          <w:sz w:val="22"/>
          <w:szCs w:val="22"/>
        </w:rPr>
        <w:t>N</w:t>
      </w:r>
      <w:r w:rsidR="00DB0EC0" w:rsidRPr="00DB0EC0">
        <w:rPr>
          <w:rFonts w:ascii="Arial" w:hAnsi="Arial" w:cs="Arial"/>
          <w:b/>
          <w:bCs/>
          <w:sz w:val="22"/>
          <w:szCs w:val="22"/>
        </w:rPr>
        <w:t xml:space="preserve">onprofit </w:t>
      </w:r>
      <w:r w:rsidR="00DB0EC0">
        <w:rPr>
          <w:rFonts w:ascii="Arial" w:hAnsi="Arial" w:cs="Arial"/>
          <w:b/>
          <w:bCs/>
          <w:sz w:val="22"/>
          <w:szCs w:val="22"/>
        </w:rPr>
        <w:t>E</w:t>
      </w:r>
      <w:r w:rsidR="00DB0EC0" w:rsidRPr="00DB0EC0">
        <w:rPr>
          <w:rFonts w:ascii="Arial" w:hAnsi="Arial" w:cs="Arial"/>
          <w:b/>
          <w:bCs/>
          <w:sz w:val="22"/>
          <w:szCs w:val="22"/>
        </w:rPr>
        <w:t>ntity</w:t>
      </w:r>
    </w:p>
    <w:p w14:paraId="03C042E3" w14:textId="77777777" w:rsidR="00DB0EC0" w:rsidRPr="00A0633B" w:rsidRDefault="00DB0EC0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79367E8A" w14:textId="13B1E133" w:rsidR="00246CCF" w:rsidRPr="00A0633B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 xml:space="preserve">Vendor ID#: </w:t>
      </w:r>
    </w:p>
    <w:p w14:paraId="3AA160EE" w14:textId="2A191A06" w:rsidR="00163570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>Federal ID#:</w:t>
      </w:r>
      <w:r w:rsidR="00DB0EC0">
        <w:rPr>
          <w:rFonts w:ascii="Arial" w:hAnsi="Arial" w:cs="Arial"/>
          <w:b/>
          <w:sz w:val="22"/>
          <w:szCs w:val="22"/>
        </w:rPr>
        <w:t xml:space="preserve"> </w:t>
      </w:r>
    </w:p>
    <w:p w14:paraId="3F7BBA47" w14:textId="75AD3D6C" w:rsidR="003B2296" w:rsidRPr="00A0633B" w:rsidRDefault="003B2296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3B2296">
        <w:rPr>
          <w:rFonts w:ascii="Arial" w:hAnsi="Arial" w:cs="Arial"/>
          <w:b/>
          <w:sz w:val="22"/>
          <w:szCs w:val="22"/>
        </w:rPr>
        <w:t>Unique Entity Identifier (UEI):</w:t>
      </w:r>
      <w:r w:rsidRPr="00A0633B">
        <w:rPr>
          <w:rFonts w:ascii="Arial" w:hAnsi="Arial" w:cs="Arial"/>
          <w:b/>
          <w:sz w:val="22"/>
          <w:szCs w:val="22"/>
        </w:rPr>
        <w:t xml:space="preserve"> </w:t>
      </w:r>
    </w:p>
    <w:p w14:paraId="7A6940B6" w14:textId="3D04A150" w:rsidR="001861F2" w:rsidRPr="00A0633B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>Contact Person</w:t>
      </w:r>
      <w:r w:rsidR="00B614A9" w:rsidRPr="00A0633B">
        <w:rPr>
          <w:rFonts w:ascii="Arial" w:hAnsi="Arial" w:cs="Arial"/>
          <w:b/>
          <w:sz w:val="22"/>
          <w:szCs w:val="22"/>
        </w:rPr>
        <w:t>*</w:t>
      </w:r>
      <w:r w:rsidR="001861F2" w:rsidRPr="00A0633B">
        <w:rPr>
          <w:rFonts w:ascii="Arial" w:hAnsi="Arial" w:cs="Arial"/>
          <w:b/>
          <w:sz w:val="22"/>
          <w:szCs w:val="22"/>
        </w:rPr>
        <w:t xml:space="preserve">: </w:t>
      </w:r>
    </w:p>
    <w:p w14:paraId="32E48CC4" w14:textId="730FB7A1" w:rsidR="00246CCF" w:rsidRPr="00A0633B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>Title</w:t>
      </w:r>
      <w:r w:rsidR="00246CCF" w:rsidRPr="00A0633B">
        <w:rPr>
          <w:rFonts w:ascii="Arial" w:hAnsi="Arial" w:cs="Arial"/>
          <w:b/>
          <w:sz w:val="22"/>
          <w:szCs w:val="22"/>
        </w:rPr>
        <w:t xml:space="preserve">: </w:t>
      </w:r>
    </w:p>
    <w:p w14:paraId="3AC6AE0B" w14:textId="77777777" w:rsidR="00DB0EC0" w:rsidRDefault="00246CCF" w:rsidP="00DB0EC0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 xml:space="preserve">Address: </w:t>
      </w:r>
    </w:p>
    <w:p w14:paraId="75134687" w14:textId="6B8725EC" w:rsidR="001861F2" w:rsidRPr="00A0633B" w:rsidRDefault="001861F2" w:rsidP="00DB0EC0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>Telep</w:t>
      </w:r>
      <w:r w:rsidR="00246CCF" w:rsidRPr="00A0633B">
        <w:rPr>
          <w:rFonts w:ascii="Arial" w:hAnsi="Arial" w:cs="Arial"/>
          <w:b/>
          <w:sz w:val="22"/>
          <w:szCs w:val="22"/>
        </w:rPr>
        <w:t xml:space="preserve">hone #: </w:t>
      </w:r>
    </w:p>
    <w:p w14:paraId="7F859F93" w14:textId="0056D9D0" w:rsidR="00246CCF" w:rsidRPr="00A0633B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 xml:space="preserve">Fax #: </w:t>
      </w:r>
    </w:p>
    <w:p w14:paraId="4447D864" w14:textId="1EEEB0BE" w:rsidR="00246CCF" w:rsidRPr="00A0633B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 xml:space="preserve">Email Address: </w:t>
      </w:r>
    </w:p>
    <w:p w14:paraId="13455643" w14:textId="77777777" w:rsidR="00B614A9" w:rsidRPr="00A0633B" w:rsidRDefault="00B614A9" w:rsidP="00B614A9">
      <w:pPr>
        <w:spacing w:before="4"/>
        <w:ind w:left="120"/>
        <w:jc w:val="both"/>
        <w:rPr>
          <w:rFonts w:ascii="Arial" w:hAnsi="Arial" w:cs="Arial"/>
          <w:b/>
          <w:i/>
          <w:sz w:val="22"/>
          <w:szCs w:val="22"/>
        </w:rPr>
      </w:pPr>
      <w:r w:rsidRPr="00A0633B">
        <w:rPr>
          <w:rFonts w:ascii="Arial" w:hAnsi="Arial" w:cs="Arial"/>
          <w:b/>
          <w:i/>
          <w:sz w:val="22"/>
          <w:szCs w:val="22"/>
        </w:rPr>
        <w:t>*Note: All Official Correspondence will be mailed to the attention of this person.</w:t>
      </w:r>
    </w:p>
    <w:p w14:paraId="660B0B53" w14:textId="77777777" w:rsidR="00B614A9" w:rsidRPr="00A0633B" w:rsidRDefault="00B614A9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50BE57D4" w14:textId="728E5EDC" w:rsidR="000A1788" w:rsidRPr="00A0633B" w:rsidRDefault="00DB0EC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mponent:</w:t>
      </w:r>
    </w:p>
    <w:p w14:paraId="5B376BFA" w14:textId="347B3120" w:rsidR="002C33C5" w:rsidRPr="00A0633B" w:rsidRDefault="002C33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 xml:space="preserve">NYSDOH Region: </w:t>
      </w:r>
    </w:p>
    <w:p w14:paraId="314B20B6" w14:textId="77777777" w:rsidR="00FC3F07" w:rsidRPr="00A0633B" w:rsidRDefault="00FC3F07" w:rsidP="00FA076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</w:p>
    <w:p w14:paraId="2A32AB47" w14:textId="2008305F" w:rsidR="002C3686" w:rsidRPr="00A0633B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 xml:space="preserve">Annual Requested Amount: </w:t>
      </w:r>
    </w:p>
    <w:p w14:paraId="74E18F5E" w14:textId="621106ED" w:rsidR="002C3686" w:rsidRPr="00A0633B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rFonts w:ascii="Arial" w:hAnsi="Arial" w:cs="Arial"/>
          <w:b/>
          <w:i/>
          <w:sz w:val="22"/>
          <w:szCs w:val="22"/>
        </w:rPr>
      </w:pPr>
      <w:r w:rsidRPr="00A0633B">
        <w:rPr>
          <w:rFonts w:ascii="Arial" w:hAnsi="Arial" w:cs="Arial"/>
          <w:b/>
          <w:i/>
          <w:sz w:val="22"/>
          <w:szCs w:val="22"/>
        </w:rPr>
        <w:t>.</w:t>
      </w:r>
    </w:p>
    <w:p w14:paraId="0C45FB6B" w14:textId="77777777" w:rsidR="00FA0766" w:rsidRPr="00A0633B" w:rsidRDefault="00FA0766" w:rsidP="00F4003B">
      <w:pPr>
        <w:rPr>
          <w:rFonts w:ascii="Arial" w:hAnsi="Arial" w:cs="Arial"/>
          <w:b/>
          <w:sz w:val="22"/>
          <w:szCs w:val="22"/>
        </w:rPr>
      </w:pPr>
    </w:p>
    <w:p w14:paraId="73CAEB7E" w14:textId="77777777" w:rsidR="00FC3F07" w:rsidRPr="00A0633B" w:rsidRDefault="00FC3F07">
      <w:pPr>
        <w:rPr>
          <w:rFonts w:ascii="Arial" w:hAnsi="Arial" w:cs="Arial"/>
          <w:b/>
          <w:sz w:val="22"/>
          <w:szCs w:val="22"/>
        </w:rPr>
      </w:pPr>
    </w:p>
    <w:p w14:paraId="4AB946BF" w14:textId="77777777" w:rsidR="001D4B53" w:rsidRPr="00A0633B" w:rsidRDefault="00F4003B">
      <w:pPr>
        <w:rPr>
          <w:rFonts w:ascii="Arial" w:hAnsi="Arial" w:cs="Arial"/>
          <w:sz w:val="22"/>
          <w:szCs w:val="22"/>
        </w:rPr>
      </w:pPr>
      <w:r w:rsidRPr="00A0633B">
        <w:rPr>
          <w:rFonts w:ascii="Arial" w:hAnsi="Arial" w:cs="Arial"/>
          <w:b/>
          <w:sz w:val="22"/>
          <w:szCs w:val="22"/>
        </w:rPr>
        <w:t>Signature of Authorized Official: ______________________________________</w:t>
      </w:r>
      <w:r w:rsidR="001861F2" w:rsidRPr="00A0633B">
        <w:rPr>
          <w:rFonts w:ascii="Arial" w:hAnsi="Arial" w:cs="Arial"/>
          <w:b/>
          <w:sz w:val="22"/>
          <w:szCs w:val="22"/>
        </w:rPr>
        <w:t>___________</w:t>
      </w:r>
    </w:p>
    <w:sectPr w:rsidR="001D4B53" w:rsidRPr="00A0633B" w:rsidSect="00FA076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F8B4F" w14:textId="77777777" w:rsidR="00EB7961" w:rsidRDefault="00EB7961" w:rsidP="00131FC5">
      <w:r>
        <w:separator/>
      </w:r>
    </w:p>
  </w:endnote>
  <w:endnote w:type="continuationSeparator" w:id="0">
    <w:p w14:paraId="2FB72A16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2D440" w14:textId="77777777" w:rsidR="00EB7961" w:rsidRDefault="00EB7961" w:rsidP="00131FC5">
      <w:r>
        <w:separator/>
      </w:r>
    </w:p>
  </w:footnote>
  <w:footnote w:type="continuationSeparator" w:id="0">
    <w:p w14:paraId="40E6AAFE" w14:textId="77777777" w:rsidR="00EB7961" w:rsidRDefault="00EB7961" w:rsidP="00131F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A3F78"/>
    <w:multiLevelType w:val="hybridMultilevel"/>
    <w:tmpl w:val="D1A8AB6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76075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684B"/>
    <w:rsid w:val="00071D34"/>
    <w:rsid w:val="00072B00"/>
    <w:rsid w:val="000A1788"/>
    <w:rsid w:val="000B3C3D"/>
    <w:rsid w:val="001012CE"/>
    <w:rsid w:val="00126E9C"/>
    <w:rsid w:val="00131FC5"/>
    <w:rsid w:val="00151498"/>
    <w:rsid w:val="00163570"/>
    <w:rsid w:val="001861F2"/>
    <w:rsid w:val="001C4428"/>
    <w:rsid w:val="001D4B53"/>
    <w:rsid w:val="00225EB3"/>
    <w:rsid w:val="00246CCF"/>
    <w:rsid w:val="00247EAC"/>
    <w:rsid w:val="002968D9"/>
    <w:rsid w:val="002B63C5"/>
    <w:rsid w:val="002C33C5"/>
    <w:rsid w:val="002C3686"/>
    <w:rsid w:val="002C48C5"/>
    <w:rsid w:val="00356EDA"/>
    <w:rsid w:val="003B2296"/>
    <w:rsid w:val="003B2B4E"/>
    <w:rsid w:val="00401103"/>
    <w:rsid w:val="00406C91"/>
    <w:rsid w:val="004107D4"/>
    <w:rsid w:val="00433F68"/>
    <w:rsid w:val="004646A8"/>
    <w:rsid w:val="00581847"/>
    <w:rsid w:val="00582C89"/>
    <w:rsid w:val="005D0A0F"/>
    <w:rsid w:val="006C2827"/>
    <w:rsid w:val="00706D5B"/>
    <w:rsid w:val="007566C8"/>
    <w:rsid w:val="0079587F"/>
    <w:rsid w:val="007C2A8E"/>
    <w:rsid w:val="008A4670"/>
    <w:rsid w:val="008C44B0"/>
    <w:rsid w:val="008D3CE9"/>
    <w:rsid w:val="00905A47"/>
    <w:rsid w:val="009573B5"/>
    <w:rsid w:val="00961EBC"/>
    <w:rsid w:val="00961F81"/>
    <w:rsid w:val="0099470D"/>
    <w:rsid w:val="00A0633B"/>
    <w:rsid w:val="00A07102"/>
    <w:rsid w:val="00A22D2E"/>
    <w:rsid w:val="00A57ED5"/>
    <w:rsid w:val="00A961C4"/>
    <w:rsid w:val="00AA4744"/>
    <w:rsid w:val="00AE5B54"/>
    <w:rsid w:val="00B16E61"/>
    <w:rsid w:val="00B601E5"/>
    <w:rsid w:val="00B614A9"/>
    <w:rsid w:val="00B82655"/>
    <w:rsid w:val="00C47A0A"/>
    <w:rsid w:val="00C67C6A"/>
    <w:rsid w:val="00C7266F"/>
    <w:rsid w:val="00C72A49"/>
    <w:rsid w:val="00DB0EC0"/>
    <w:rsid w:val="00DB298D"/>
    <w:rsid w:val="00DB5BB0"/>
    <w:rsid w:val="00DF47AC"/>
    <w:rsid w:val="00E541DC"/>
    <w:rsid w:val="00EB19C2"/>
    <w:rsid w:val="00EB7961"/>
    <w:rsid w:val="00EC3CDB"/>
    <w:rsid w:val="00EE1ADA"/>
    <w:rsid w:val="00EF4780"/>
    <w:rsid w:val="00F3714E"/>
    <w:rsid w:val="00F4003B"/>
    <w:rsid w:val="00F542B1"/>
    <w:rsid w:val="00F73177"/>
    <w:rsid w:val="00F81F8F"/>
    <w:rsid w:val="00FA0766"/>
    <w:rsid w:val="00FB563A"/>
    <w:rsid w:val="00FC3F07"/>
    <w:rsid w:val="00FD5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A5A63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DB0EC0"/>
    <w:pPr>
      <w:widowControl/>
      <w:ind w:left="720"/>
    </w:pPr>
    <w:rPr>
      <w:snapToGrid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3-04-12T19:23:00Z</dcterms:created>
  <dcterms:modified xsi:type="dcterms:W3CDTF">2023-04-12T19:23:00Z</dcterms:modified>
</cp:coreProperties>
</file>